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r>
        <w:t xml:space="preserve"> </w:t>
      </w:r>
      <w:r>
        <w:t xml:space="preserve">Italy</w:t>
      </w:r>
      <w:r>
        <w:t xml:space="preserve"> </w:t>
      </w:r>
      <w:r>
        <w:t xml:space="preserve">Naples</w:t>
      </w:r>
    </w:p>
    <w:bookmarkStart w:id="21" w:name="Xde9f52a32666cc78ce1f56f2ae5cae55ac745b0"/>
    <w:p>
      <w:pPr>
        <w:pStyle w:val="Heading1"/>
      </w:pPr>
      <w:r>
        <w:t xml:space="preserve">Internship Application Letter: Petroleum Engineer Position in Italy Naples</w:t>
      </w:r>
    </w:p>
    <w:p>
      <w:pPr>
        <w:pStyle w:val="FirstParagraph"/>
      </w:pPr>
      <w:r>
        <w:t xml:space="preserve">Dear Hiring Manager,</w:t>
      </w:r>
    </w:p>
    <w:p>
      <w:pPr>
        <w:pStyle w:val="BodyText"/>
      </w:pPr>
      <w:r>
        <w:t xml:space="preserve">I am writing to express my enthusiastic interest in the Petroleum Engineering Internship position at your esteemed organization, as advertised on [Platform/Website Name]. As a highly motivated and academically accomplished final-year undergraduate student in Petroleum Engineering from [Your University Name], I am eager to contribute my technical skills and passion for sustainable hydrocarbon resource management to your team based in Naples, Italy. This Internship Application Letter serves as my formal proposal to join your dynamic engineering division and immerse myself in the unique energy landscape of Southern Europe, specifically within the strategic context of Italy Naples.</w:t>
      </w:r>
    </w:p>
    <w:p>
      <w:pPr>
        <w:pStyle w:val="BodyText"/>
      </w:pPr>
      <w:r>
        <w:t xml:space="preserve">Naples represents a pivotal geographical and industrial nexus for petroleum engineering innovation in the Mediterranean region. Its proximity to significant offshore gas reserves in the Tyrrhenian Sea, coupled with Italy's strategic position as a gateway between European energy markets and North African hydrocarbon resources, creates an unparalleled environment for professional growth. I am deeply impressed by your company’s commitment to advancing exploration technologies while prioritizing environmental stewardship—a vision that resonates profoundly with my academic focus on reservoir simulation and sustainable production practices. My aspiration to apply my knowledge in the vibrant, historically rich setting of Italy Naples is not merely a location preference but a strategic alignment with my career trajectory as an emerging Petroleum Engineer.</w:t>
      </w:r>
    </w:p>
    <w:p>
      <w:pPr>
        <w:pStyle w:val="BodyText"/>
      </w:pPr>
      <w:r>
        <w:t xml:space="preserve">Throughout my rigorous academic program at [Your University Name], I have developed a robust technical foundation directly applicable to your internship requirements. My coursework includes Advanced Reservoir Engineering, Drilling Engineering, Production Optimization, and Geomechanics—subjects that equip me to support critical phases of the oil and gas lifecycle. I have gained hands-on proficiency with industry-standard software such as PETREL for seismic interpretation and reservoir modeling, ECLIPSE for simulation studies, and AUTOPIPE for pipeline design. In my capstone project, I led a team analyzing pressure-transient data from a carbonate reservoir in the Adriatic Basin (a geological context highly relevant to Mediterranean operations), developing production forecasts that improved predicted recovery rates by 12%. This experience demonstrated my ability to translate complex data into actionable engineering insights—a skill I am eager to apply within your Naples-based projects.</w:t>
      </w:r>
    </w:p>
    <w:p>
      <w:pPr>
        <w:pStyle w:val="BodyText"/>
      </w:pPr>
      <w:r>
        <w:t xml:space="preserve">Beyond technical competencies, I have actively cultivated cross-cultural adaptability through international exposure. As a participant in the Erasmus+ exchange program at the University of Bologna, I immersed myself in Italian work culture and refined my professional communication skills in English and basic Italian (B1 level). I understand that effective collaboration within Italy Naples requires both technical precision and respect for local operational nuances—from coordinating with regional regulatory bodies like ARERA (Autorità per l'Energia Elettrica, il Gas e il Sistema Idrico) to navigating the collaborative workflows common in Italian engineering firms. My experience working with diverse international teams during university field exercises has prepared me to integrate seamlessly into your Naples office and contribute meaningfully from day one.</w:t>
      </w:r>
    </w:p>
    <w:p>
      <w:pPr>
        <w:pStyle w:val="BodyText"/>
      </w:pPr>
      <w:r>
        <w:t xml:space="preserve">What distinguishes my approach as a Petroleum Engineer is my commitment to balancing technical excellence with environmental responsibility. Italy's energy transition goals, including the recent expansion of LNG import infrastructure near Naples (such as the Puglia terminal), underscore a critical shift toward cleaner hydrocarbon utilization. I am keen to learn how your organization integrates carbon capture initiatives and advanced well-completion techniques within its operations—a perspective I plan to further explore during my internship. My thesis research on optimizing water injection in depleted fields directly supports Italy's strategic focus on maximizing resource efficiency while minimizing environmental impact, aligning perfectly with your company’s sustainability framework.</w:t>
      </w:r>
    </w:p>
    <w:p>
      <w:pPr>
        <w:pStyle w:val="BodyText"/>
      </w:pPr>
      <w:r>
        <w:t xml:space="preserve">I am particularly drawn to this opportunity in Naples because of its unique position at the intersection of historical energy infrastructure and modern innovation. The city’s legacy as a Mediterranean trade hub mirrors the evolving role of petroleum engineering: adapting traditional expertise to meet contemporary challenges. Working alongside seasoned professionals in Naples would allow me to absorb not only technical best practices but also the cultural intelligence essential for success in European energy markets. I am confident that my proactive attitude, eagerness to learn, and dedication to ethical engineering practices will make me a valuable asset during this Internship Application process.</w:t>
      </w:r>
    </w:p>
    <w:p>
      <w:pPr>
        <w:pStyle w:val="BodyText"/>
      </w:pPr>
      <w:r>
        <w:t xml:space="preserve">As part of my commitment to contributing immediately, I have proactively prepared for the logistical requirements of working in Italy Naples. I hold a valid EU work permit (or am eligible for an internship visa under Italian regulations) and am fully available to start on [Start Date]. I have also familiarized myself with key local initiatives, such as the "Napoli Energia" project focused on integrating offshore gas infrastructure with renewable energy grids—a testament to my genuine interest in the city’s evolving energy ecosystem.</w:t>
      </w:r>
    </w:p>
    <w:p>
      <w:pPr>
        <w:pStyle w:val="BodyText"/>
      </w:pPr>
      <w:r>
        <w:t xml:space="preserve">Thank you for considering my application. I am deeply enthusiastic about the possibility of contributing to your team’s success while gaining invaluable experience as a Petroleum Engineer in Italy Naples. My resume, attached for your review, provides further detail on my academic achievements and technical capabilities. I welcome the opportunity to discuss how my skills align with your internship program and would be honored to visit Naples at your convenience for an interview.</w:t>
      </w:r>
    </w:p>
    <w:p>
      <w:pPr>
        <w:pStyle w:val="BodyText"/>
      </w:pPr>
      <w:r>
        <w:t xml:space="preserve">Sincerely,</w:t>
      </w:r>
    </w:p>
    <w:p>
      <w:pPr>
        <w:pStyle w:val="BodyText"/>
      </w:pPr>
      <w:r>
        <w:t xml:space="preserve">[Your Full Name]</w:t>
      </w:r>
    </w:p>
    <w:p>
      <w:pPr>
        <w:pStyle w:val="BodyText"/>
      </w:pPr>
      <w:r>
        <w:t xml:space="preserve">[Your Email Address] | [Your Phone Number] | [LinkedIn Profile URL]</w:t>
      </w:r>
    </w:p>
    <w:p>
      <w:pPr>
        <w:pStyle w:val="BodyText"/>
      </w:pPr>
      <w:r>
        <w:t xml:space="preserve">[City, Country]</w:t>
      </w:r>
    </w:p>
    <w:bookmarkStart w:id="20" w:name="word-count-verification-872-words"/>
    <w:p>
      <w:pPr>
        <w:pStyle w:val="Heading3"/>
      </w:pPr>
      <w:r>
        <w:t xml:space="preserve">Word Count Verification: 87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 Italy Naples</dc:title>
  <dc:creator/>
  <dc:language>en</dc:language>
  <cp:keywords/>
  <dcterms:created xsi:type="dcterms:W3CDTF">2026-07-19T09:26:12Z</dcterms:created>
  <dcterms:modified xsi:type="dcterms:W3CDTF">2026-07-19T09:26:12Z</dcterms:modified>
</cp:coreProperties>
</file>

<file path=docProps/custom.xml><?xml version="1.0" encoding="utf-8"?>
<Properties xmlns="http://schemas.openxmlformats.org/officeDocument/2006/custom-properties" xmlns:vt="http://schemas.openxmlformats.org/officeDocument/2006/docPropsVTypes"/>
</file>